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14E05" w:rsidRPr="00BF7D5E" w:rsidRDefault="002A40B7" w:rsidP="006A4275">
      <w:pPr>
        <w:spacing w:line="240" w:lineRule="auto"/>
        <w:rPr>
          <w:b/>
          <w:sz w:val="50"/>
          <w:szCs w:val="50"/>
        </w:rPr>
      </w:pPr>
      <w:r>
        <w:rPr>
          <w:noProof/>
          <w:lang w:val="ru-RU" w:eastAsia="ru-RU"/>
        </w:rPr>
        <w:drawing>
          <wp:anchor distT="0" distB="0" distL="114300" distR="114300" simplePos="0" relativeHeight="251741184" behindDoc="0" locked="0" layoutInCell="1" allowOverlap="1">
            <wp:simplePos x="0" y="0"/>
            <wp:positionH relativeFrom="column">
              <wp:posOffset>1795145</wp:posOffset>
            </wp:positionH>
            <wp:positionV relativeFrom="paragraph">
              <wp:posOffset>1737157</wp:posOffset>
            </wp:positionV>
            <wp:extent cx="248651" cy="248651"/>
            <wp:effectExtent l="0" t="0" r="0" b="0"/>
            <wp:wrapNone/>
            <wp:docPr id="34" name="Picture 34" descr="Картинки по запросу github blu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Картинки по запросу github blue icon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651" cy="2486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31DEEF96" wp14:editId="509A0B75">
                <wp:simplePos x="0" y="0"/>
                <wp:positionH relativeFrom="column">
                  <wp:posOffset>2101545</wp:posOffset>
                </wp:positionH>
                <wp:positionV relativeFrom="paragraph">
                  <wp:posOffset>1800860</wp:posOffset>
                </wp:positionV>
                <wp:extent cx="1809335" cy="182880"/>
                <wp:effectExtent l="0" t="0" r="635" b="762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09335" cy="182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2A40B7" w:rsidRDefault="00326FA4" w:rsidP="002A40B7">
                            <w:r w:rsidRPr="00326FA4">
                              <w:t>https://github.com/ArturKudlo</w:t>
                            </w:r>
                            <w:r w:rsidR="002A40B7">
                              <w:rPr>
                                <w:noProof/>
                                <w:lang w:val="ru-RU" w:eastAsia="ru-RU"/>
                              </w:rPr>
                              <w:drawing>
                                <wp:inline distT="0" distB="0" distL="0" distR="0" wp14:anchorId="1BDA95F6" wp14:editId="2BB7C4E0">
                                  <wp:extent cx="1802765" cy="1802765"/>
                                  <wp:effectExtent l="0" t="0" r="0" b="0"/>
                                  <wp:docPr id="33" name="Picture 33" descr="Картинки по запросу github blue ico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3" descr="Картинки по запросу github blue icon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02765" cy="180276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2A40B7">
                              <w:t>8</w:t>
                            </w:r>
                          </w:p>
                          <w:p w:rsidR="002A40B7" w:rsidRDefault="002A40B7" w:rsidP="002A40B7"/>
                          <w:p w:rsidR="002A40B7" w:rsidRPr="00552482" w:rsidRDefault="002A40B7" w:rsidP="002A40B7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2" o:spid="_x0000_s1026" type="#_x0000_t202" style="position:absolute;margin-left:165.5pt;margin-top:141.8pt;width:142.45pt;height:14.4pt;z-index:25174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" filled="f" stroked="f" strokeweight=".5pt">
                <v:textbox inset="0,0,0,0">
                  <w:txbxContent>
                    <w:p w:rsidR="002A40B7" w:rsidRDefault="00326FA4" w:rsidP="002A40B7">
                      <w:r w:rsidRPr="00326FA4">
                        <w:t>https://github.com/ArturKudlo</w:t>
                      </w:r>
                      <w:r w:rsidR="002A40B7">
                        <w:rPr>
                          <w:noProof/>
                          <w:lang w:val="ru-RU" w:eastAsia="ru-RU"/>
                        </w:rPr>
                        <w:drawing>
                          <wp:inline distT="0" distB="0" distL="0" distR="0" wp14:anchorId="1BDA95F6" wp14:editId="2BB7C4E0">
                            <wp:extent cx="1802765" cy="1802765"/>
                            <wp:effectExtent l="0" t="0" r="0" b="0"/>
                            <wp:docPr id="33" name="Picture 33" descr="Картинки по запросу github blue ico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3" descr="Картинки по запросу github blue icon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802765" cy="180276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2A40B7">
                        <w:t>8</w:t>
                      </w:r>
                    </w:p>
                    <w:p w:rsidR="002A40B7" w:rsidRDefault="002A40B7" w:rsidP="002A40B7"/>
                    <w:p w:rsidR="002A40B7" w:rsidRPr="00552482" w:rsidRDefault="002A40B7" w:rsidP="002A40B7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822B1">
        <w:rPr>
          <w:noProof/>
          <w:lang w:val="ru-RU" w:eastAsia="ru-RU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>
                <wp:simplePos x="0" y="0"/>
                <wp:positionH relativeFrom="column">
                  <wp:posOffset>2102485</wp:posOffset>
                </wp:positionH>
                <wp:positionV relativeFrom="paragraph">
                  <wp:posOffset>1466215</wp:posOffset>
                </wp:positionV>
                <wp:extent cx="1809335" cy="182880"/>
                <wp:effectExtent l="0" t="0" r="635" b="762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09335" cy="182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C1500E" w:rsidRDefault="00326FA4" w:rsidP="00C1500E">
                            <w:proofErr w:type="spellStart"/>
                            <w:r>
                              <w:t>ArturKudla</w:t>
                            </w:r>
                            <w:proofErr w:type="spellEnd"/>
                            <w:r w:rsidR="002A40B7">
                              <w:rPr>
                                <w:noProof/>
                                <w:lang w:val="ru-RU" w:eastAsia="ru-RU"/>
                              </w:rPr>
                              <w:drawing>
                                <wp:inline distT="0" distB="0" distL="0" distR="0">
                                  <wp:extent cx="1802765" cy="1802765"/>
                                  <wp:effectExtent l="0" t="0" r="0" b="0"/>
                                  <wp:docPr id="31" name="Picture 31" descr="Картинки по запросу github blue icon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3" descr="Картинки по запросу github blue icon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02765" cy="180276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1822B1">
                              <w:t>8</w:t>
                            </w:r>
                          </w:p>
                          <w:p w:rsidR="00C1500E" w:rsidRDefault="00C1500E" w:rsidP="00C1500E"/>
                          <w:p w:rsidR="00C1500E" w:rsidRPr="00552482" w:rsidRDefault="00C1500E" w:rsidP="00C1500E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5" o:spid="_x0000_s1027" type="#_x0000_t202" style="position:absolute;margin-left:165.55pt;margin-top:115.45pt;width:142.45pt;height:14.4pt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" filled="f" stroked="f" strokeweight=".5pt">
                <v:textbox inset="0,0,0,0">
                  <w:txbxContent>
                    <w:p w:rsidR="00C1500E" w:rsidRDefault="00326FA4" w:rsidP="00C1500E">
                      <w:proofErr w:type="spellStart"/>
                      <w:r>
                        <w:t>ArturKudla</w:t>
                      </w:r>
                      <w:proofErr w:type="spellEnd"/>
                      <w:r w:rsidR="002A40B7">
                        <w:rPr>
                          <w:noProof/>
                          <w:lang w:val="ru-RU" w:eastAsia="ru-RU"/>
                        </w:rPr>
                        <w:drawing>
                          <wp:inline distT="0" distB="0" distL="0" distR="0">
                            <wp:extent cx="1802765" cy="1802765"/>
                            <wp:effectExtent l="0" t="0" r="0" b="0"/>
                            <wp:docPr id="31" name="Picture 31" descr="Картинки по запросу github blue ico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3" descr="Картинки по запросу github blue icon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802765" cy="180276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1822B1">
                        <w:t>8</w:t>
                      </w:r>
                    </w:p>
                    <w:p w:rsidR="00C1500E" w:rsidRDefault="00C1500E" w:rsidP="00C1500E"/>
                    <w:p w:rsidR="00C1500E" w:rsidRPr="00552482" w:rsidRDefault="00C1500E" w:rsidP="00C1500E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822B1" w:rsidRPr="00552482">
        <w:rPr>
          <w:b/>
          <w:noProof/>
          <w:sz w:val="28"/>
          <w:szCs w:val="28"/>
          <w:lang w:val="ru-RU" w:eastAsia="ru-RU"/>
        </w:rPr>
        <mc:AlternateContent>
          <mc:Choice Requires="wpg">
            <w:drawing>
              <wp:anchor distT="0" distB="0" distL="114300" distR="114300" simplePos="0" relativeHeight="251696128" behindDoc="0" locked="0" layoutInCell="1" allowOverlap="1" wp14:anchorId="112548BB" wp14:editId="5E63E41B">
                <wp:simplePos x="0" y="0"/>
                <wp:positionH relativeFrom="column">
                  <wp:posOffset>1795780</wp:posOffset>
                </wp:positionH>
                <wp:positionV relativeFrom="paragraph">
                  <wp:posOffset>1085850</wp:posOffset>
                </wp:positionV>
                <wp:extent cx="2079625" cy="299085"/>
                <wp:effectExtent l="0" t="0" r="0" b="5715"/>
                <wp:wrapNone/>
                <wp:docPr id="70" name="Group 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79625" cy="299085"/>
                          <a:chOff x="-15020" y="0"/>
                          <a:chExt cx="2080221" cy="299706"/>
                        </a:xfrm>
                      </wpg:grpSpPr>
                      <pic:pic xmlns:pic="http://schemas.openxmlformats.org/drawingml/2006/picture">
                        <pic:nvPicPr>
                          <pic:cNvPr id="71" name="Picture 71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15020" y="0"/>
                            <a:ext cx="234121" cy="23406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2" name="Text Box 72"/>
                        <wps:cNvSpPr txBox="1"/>
                        <wps:spPr>
                          <a:xfrm>
                            <a:off x="255653" y="58623"/>
                            <a:ext cx="1809548" cy="24108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BC7ACB" w:rsidRPr="00326FA4" w:rsidRDefault="00326FA4" w:rsidP="00BC7ACB">
                              <w:pPr>
                                <w:rPr>
                                  <w:lang w:val="ru-RU"/>
                                </w:rPr>
                              </w:pPr>
                              <w:r>
                                <w:t>Artukapes@gmail.com</w:t>
                              </w:r>
                            </w:p>
                            <w:p w:rsidR="0056624E" w:rsidRDefault="0056624E" w:rsidP="00BC7ACB"/>
                            <w:p w:rsidR="00552482" w:rsidRPr="00552482" w:rsidRDefault="00552482" w:rsidP="00552482">
                              <w:pPr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70" o:spid="_x0000_s1028" style="position:absolute;margin-left:141.4pt;margin-top:85.5pt;width:163.75pt;height:23.55pt;z-index:251696128;mso-width-relative:margin;mso-height-relative:margin" coordorigin="-150" coordsize="20802,29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">
                <v:shape id="Picture 71" o:spid="_x0000_s1029" type="#_x0000_t75" style="position:absolute;left:-150;width:2341;height:234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Zje9/DAAAA2wAAAA8AAABkcnMvZG93bnJldi54bWxEj0uLwkAQhO8L/oehBS/LOtHDKlknooIg&#10;eFife24ynQeb6QmZ0UR/vSMIHouq+oqazTtTiSs1rrSsYDSMQBCnVpecKzgd119TEM4ja6wsk4Ib&#10;OZgnvY8Zxtq2vKfrweciQNjFqKDwvo6ldGlBBt3Q1sTBy2xj0AfZ5FI32Aa4qeQ4ir6lwZLDQoE1&#10;rQpK/w8Xo+B8q9LLJy7/st1vu3VLT3jvSKlBv1v8gPDU+Xf41d5oBZMRPL+EHyCTB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tmN738MAAADbAAAADwAAAAAAAAAAAAAAAACf&#10;AgAAZHJzL2Rvd25yZXYueG1sUEsFBgAAAAAEAAQA9wAAAI8DAAAAAA==&#10;">
                  <v:imagedata r:id="rId12" o:title=""/>
                  <v:path arrowok="t"/>
                </v:shape>
                <v:shape id="Text Box 72" o:spid="_x0000_s1030" type="#_x0000_t202" style="position:absolute;left:2556;top:586;width:18096;height:241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tGJBsYA&#10;AADbAAAADwAAAGRycy9kb3ducmV2LnhtbESPT2vCQBTE7wW/w/IEb3WjB1tSVxHbQg/9p7ZQb8/s&#10;Mwlm34bdZ0y/fbdQ6HGYmd8w82XvGtVRiLVnA5NxBoq48Lbm0sDH7vH6FlQUZIuNZzLwTRGWi8HV&#10;HHPrL7yhbiulShCOORqoRNpc61hU5DCOfUucvKMPDiXJUGob8JLgrtHTLJtphzWnhQpbWldUnLZn&#10;Z6D5iuH5kMm+uy9f5P1Nnz8fJq/GjIb96g6UUC//4b/2kzVwM4XfL+kH6MU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tGJBsYAAADbAAAADwAAAAAAAAAAAAAAAACYAgAAZHJz&#10;L2Rvd25yZXYueG1sUEsFBgAAAAAEAAQA9QAAAIsDAAAAAA==&#10;" filled="f" stroked="f" strokeweight=".5pt">
                  <v:textbox inset="0,0,0,0">
                    <w:txbxContent>
                      <w:p w:rsidR="00BC7ACB" w:rsidRPr="00326FA4" w:rsidRDefault="00326FA4" w:rsidP="00BC7ACB">
                        <w:pPr>
                          <w:rPr>
                            <w:lang w:val="ru-RU"/>
                          </w:rPr>
                        </w:pPr>
                        <w:r>
                          <w:t>Artukapes@gmail.com</w:t>
                        </w:r>
                      </w:p>
                      <w:p w:rsidR="0056624E" w:rsidRDefault="0056624E" w:rsidP="00BC7ACB"/>
                      <w:p w:rsidR="00552482" w:rsidRPr="00552482" w:rsidRDefault="00552482" w:rsidP="00552482">
                        <w:pPr>
                          <w:rPr>
                            <w:color w:val="000000" w:themeColor="text1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1822B1">
        <w:rPr>
          <w:noProof/>
          <w:lang w:val="ru-RU" w:eastAsia="ru-RU"/>
        </w:rPr>
        <w:drawing>
          <wp:anchor distT="0" distB="0" distL="114300" distR="114300" simplePos="0" relativeHeight="251738112" behindDoc="0" locked="0" layoutInCell="1" allowOverlap="1">
            <wp:simplePos x="0" y="0"/>
            <wp:positionH relativeFrom="column">
              <wp:posOffset>1809775</wp:posOffset>
            </wp:positionH>
            <wp:positionV relativeFrom="paragraph">
              <wp:posOffset>1414780</wp:posOffset>
            </wp:positionV>
            <wp:extent cx="233680" cy="233680"/>
            <wp:effectExtent l="0" t="0" r="0" b="0"/>
            <wp:wrapNone/>
            <wp:docPr id="30" name="Picture 30" descr="Картинки по запросу skype blue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Картинки по запросу skype blue icon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33680" cy="233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22B1" w:rsidRPr="00552482">
        <w:rPr>
          <w:b/>
          <w:noProof/>
          <w:sz w:val="28"/>
          <w:szCs w:val="28"/>
          <w:lang w:val="ru-RU" w:eastAsia="ru-RU"/>
        </w:rPr>
        <mc:AlternateContent>
          <mc:Choice Requires="wpg">
            <w:drawing>
              <wp:anchor distT="0" distB="0" distL="114300" distR="114300" simplePos="0" relativeHeight="251695104" behindDoc="0" locked="0" layoutInCell="1" allowOverlap="1" wp14:anchorId="505914EE" wp14:editId="0484DAE3">
                <wp:simplePos x="0" y="0"/>
                <wp:positionH relativeFrom="column">
                  <wp:posOffset>1810178</wp:posOffset>
                </wp:positionH>
                <wp:positionV relativeFrom="paragraph">
                  <wp:posOffset>787381</wp:posOffset>
                </wp:positionV>
                <wp:extent cx="1895428" cy="219075"/>
                <wp:effectExtent l="0" t="0" r="10160" b="9525"/>
                <wp:wrapNone/>
                <wp:docPr id="67" name="Group 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95428" cy="219075"/>
                          <a:chOff x="-345" y="-42900"/>
                          <a:chExt cx="1896273" cy="219430"/>
                        </a:xfrm>
                      </wpg:grpSpPr>
                      <pic:pic xmlns:pic="http://schemas.openxmlformats.org/drawingml/2006/picture">
                        <pic:nvPicPr>
                          <pic:cNvPr id="68" name="Picture 68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345" y="-42900"/>
                            <a:ext cx="219482" cy="21943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9" name="Text Box 69"/>
                        <wps:cNvSpPr txBox="1"/>
                        <wps:spPr>
                          <a:xfrm>
                            <a:off x="255814" y="0"/>
                            <a:ext cx="1640114" cy="1765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552482" w:rsidRPr="00326FA4" w:rsidRDefault="00BC7ACB" w:rsidP="00552482">
                              <w:pPr>
                                <w:rPr>
                                  <w:color w:val="000000" w:themeColor="text1"/>
                                  <w:lang w:val="ru-RU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+</w:t>
                              </w:r>
                              <w:r w:rsidR="001D4E5B">
                                <w:rPr>
                                  <w:color w:val="000000" w:themeColor="text1"/>
                                </w:rPr>
                                <w:t>375</w:t>
                              </w:r>
                              <w:r w:rsidR="00326FA4">
                                <w:rPr>
                                  <w:color w:val="000000" w:themeColor="text1"/>
                                  <w:lang w:val="ru-RU"/>
                                </w:rPr>
                                <w:t>293322228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67" o:spid="_x0000_s1031" style="position:absolute;margin-left:142.55pt;margin-top:62pt;width:149.25pt;height:17.25pt;z-index:251695104;mso-width-relative:margin;mso-height-relative:margin" coordorigin="-3,-429" coordsize="18962,219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">
                <v:shape id="Picture 68" o:spid="_x0000_s1032" type="#_x0000_t75" style="position:absolute;left:-3;top:-429;width:2194;height:219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Nhzm/CAAAA2wAAAA8AAABkcnMvZG93bnJldi54bWxETz1vwjAQ3SvxH6xD6lYcOtA24EQItVU7&#10;oAoKA9sRH7FFfI5iF5J/Xw9IjE/ve1H2rhEX6oL1rGA6yUAQV15brhXsfj+eXkGEiKyx8UwKBgpQ&#10;FqOHBebaX3lDl22sRQrhkKMCE2ObSxkqQw7DxLfEiTv5zmFMsKul7vCawl0jn7NsJh1aTg0GW1oZ&#10;qs7bP6eg15u9rQb7Ht5eluZnWB8+d8dvpR7H/XIOIlIf7+Kb+0srmKWx6Uv6AbL4B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jYc5vwgAAANsAAAAPAAAAAAAAAAAAAAAAAJ8C&#10;AABkcnMvZG93bnJldi54bWxQSwUGAAAAAAQABAD3AAAAjgMAAAAA&#10;">
                  <v:imagedata r:id="rId15" o:title=""/>
                  <v:path arrowok="t"/>
                </v:shape>
                <v:shape id="Text Box 69" o:spid="_x0000_s1033" type="#_x0000_t202" style="position:absolute;left:2558;width:16401;height:176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ayNqsYA&#10;AADbAAAADwAAAGRycy9kb3ducmV2LnhtbESPT2vCQBTE7wW/w/IEb3VjD9KmriK2BQ/9p7ZQb8/s&#10;Mwlm34bdZ0y/fbdQ6HGYmd8ws0XvGtVRiLVnA5NxBoq48Lbm0sDH7un6FlQUZIuNZzLwTREW88HV&#10;DHPrL7yhbiulShCOORqoRNpc61hU5DCOfUucvKMPDiXJUGob8JLgrtE3WTbVDmtOCxW2tKqoOG3P&#10;zkDzFcPzIZN991C+yPubPn8+Tl6NGQ375T0ooV7+w3/ttTUwvYPfL+kH6Pk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JayNqsYAAADbAAAADwAAAAAAAAAAAAAAAACYAgAAZHJz&#10;L2Rvd25yZXYueG1sUEsFBgAAAAAEAAQA9QAAAIsDAAAAAA==&#10;" filled="f" stroked="f" strokeweight=".5pt">
                  <v:textbox inset="0,0,0,0">
                    <w:txbxContent>
                      <w:p w:rsidR="00552482" w:rsidRPr="00326FA4" w:rsidRDefault="00BC7ACB" w:rsidP="00552482">
                        <w:pPr>
                          <w:rPr>
                            <w:color w:val="000000" w:themeColor="text1"/>
                            <w:lang w:val="ru-RU"/>
                          </w:rPr>
                        </w:pPr>
                        <w:r>
                          <w:rPr>
                            <w:color w:val="000000" w:themeColor="text1"/>
                          </w:rPr>
                          <w:t>+</w:t>
                        </w:r>
                        <w:r w:rsidR="001D4E5B">
                          <w:rPr>
                            <w:color w:val="000000" w:themeColor="text1"/>
                          </w:rPr>
                          <w:t>375</w:t>
                        </w:r>
                        <w:r w:rsidR="00326FA4">
                          <w:rPr>
                            <w:color w:val="000000" w:themeColor="text1"/>
                            <w:lang w:val="ru-RU"/>
                          </w:rPr>
                          <w:t>293322228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7D5DBA">
        <w:rPr>
          <w:b/>
          <w:noProof/>
          <w:sz w:val="28"/>
          <w:szCs w:val="28"/>
          <w:lang w:val="ru-RU" w:eastAsia="ru-RU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6AEEA75" wp14:editId="3F6559DA">
                <wp:simplePos x="0" y="0"/>
                <wp:positionH relativeFrom="column">
                  <wp:posOffset>1807210</wp:posOffset>
                </wp:positionH>
                <wp:positionV relativeFrom="paragraph">
                  <wp:posOffset>-42545</wp:posOffset>
                </wp:positionV>
                <wp:extent cx="3115310" cy="381000"/>
                <wp:effectExtent l="0" t="0" r="889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1531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D5DBA" w:rsidRPr="007D5DBA" w:rsidRDefault="00326FA4" w:rsidP="007D5DBA">
                            <w:pPr>
                              <w:rPr>
                                <w:b/>
                                <w:sz w:val="50"/>
                                <w:szCs w:val="50"/>
                              </w:rPr>
                            </w:pPr>
                            <w:proofErr w:type="spellStart"/>
                            <w:r>
                              <w:rPr>
                                <w:b/>
                                <w:sz w:val="50"/>
                                <w:szCs w:val="50"/>
                              </w:rPr>
                              <w:t>Artur</w:t>
                            </w:r>
                            <w:proofErr w:type="spellEnd"/>
                            <w:r w:rsidR="001D4E5B">
                              <w:rPr>
                                <w:b/>
                                <w:sz w:val="50"/>
                                <w:szCs w:val="50"/>
                              </w:rPr>
                              <w:t xml:space="preserve"> </w:t>
                            </w:r>
                            <w:proofErr w:type="spellStart"/>
                            <w:r w:rsidR="001D4E5B">
                              <w:rPr>
                                <w:b/>
                                <w:sz w:val="50"/>
                                <w:szCs w:val="50"/>
                              </w:rPr>
                              <w:t>Kudl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34" type="#_x0000_t202" style="position:absolute;margin-left:142.3pt;margin-top:-3.35pt;width:245.3pt;height:30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" filled="f" stroked="f" strokeweight=".5pt">
                <v:textbox inset="0,0,0,0">
                  <w:txbxContent>
                    <w:p w:rsidR="007D5DBA" w:rsidRPr="007D5DBA" w:rsidRDefault="00326FA4" w:rsidP="007D5DBA">
                      <w:pPr>
                        <w:rPr>
                          <w:b/>
                          <w:sz w:val="50"/>
                          <w:szCs w:val="50"/>
                        </w:rPr>
                      </w:pPr>
                      <w:proofErr w:type="spellStart"/>
                      <w:r>
                        <w:rPr>
                          <w:b/>
                          <w:sz w:val="50"/>
                          <w:szCs w:val="50"/>
                        </w:rPr>
                        <w:t>Artur</w:t>
                      </w:r>
                      <w:proofErr w:type="spellEnd"/>
                      <w:r w:rsidR="001D4E5B">
                        <w:rPr>
                          <w:b/>
                          <w:sz w:val="50"/>
                          <w:szCs w:val="50"/>
                        </w:rPr>
                        <w:t xml:space="preserve"> </w:t>
                      </w:r>
                      <w:proofErr w:type="spellStart"/>
                      <w:r w:rsidR="001D4E5B">
                        <w:rPr>
                          <w:b/>
                          <w:sz w:val="50"/>
                          <w:szCs w:val="50"/>
                        </w:rPr>
                        <w:t>Kudla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7D5DBA">
        <w:rPr>
          <w:b/>
          <w:noProof/>
          <w:sz w:val="28"/>
          <w:szCs w:val="28"/>
          <w:lang w:val="ru-RU" w:eastAsia="ru-RU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E34E7BF" wp14:editId="3EAB6546">
                <wp:simplePos x="0" y="0"/>
                <wp:positionH relativeFrom="column">
                  <wp:posOffset>1807210</wp:posOffset>
                </wp:positionH>
                <wp:positionV relativeFrom="paragraph">
                  <wp:posOffset>343535</wp:posOffset>
                </wp:positionV>
                <wp:extent cx="3479800" cy="381000"/>
                <wp:effectExtent l="0" t="0" r="6350" b="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7980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8B6B65" w:rsidRPr="007D5DBA" w:rsidRDefault="00326FA4" w:rsidP="008B6B65">
                            <w:pPr>
                              <w:rPr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3E7BBE"/>
                                <w:sz w:val="28"/>
                                <w:szCs w:val="28"/>
                              </w:rPr>
                              <w:t>Junior</w:t>
                            </w:r>
                            <w:r w:rsidR="0056624E">
                              <w:rPr>
                                <w:color w:val="3E7BBE"/>
                                <w:sz w:val="28"/>
                                <w:szCs w:val="28"/>
                              </w:rPr>
                              <w:t xml:space="preserve"> F</w:t>
                            </w:r>
                            <w:r w:rsidR="001D4E5B">
                              <w:rPr>
                                <w:color w:val="3E7BBE"/>
                                <w:sz w:val="28"/>
                                <w:szCs w:val="28"/>
                              </w:rPr>
                              <w:t xml:space="preserve">rontend </w:t>
                            </w:r>
                            <w:r w:rsidR="0056624E">
                              <w:rPr>
                                <w:color w:val="3E7BBE"/>
                                <w:sz w:val="28"/>
                                <w:szCs w:val="28"/>
                              </w:rPr>
                              <w:t>D</w:t>
                            </w:r>
                            <w:r w:rsidR="001D4E5B">
                              <w:rPr>
                                <w:color w:val="3E7BBE"/>
                                <w:sz w:val="28"/>
                                <w:szCs w:val="28"/>
                              </w:rPr>
                              <w:t>evelop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2" o:spid="_x0000_s1035" type="#_x0000_t202" style="position:absolute;margin-left:142.3pt;margin-top:27.05pt;width:274pt;height:30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" filled="f" stroked="f" strokeweight=".5pt">
                <v:textbox inset="0,0,0,0">
                  <w:txbxContent>
                    <w:p w:rsidR="008B6B65" w:rsidRPr="007D5DBA" w:rsidRDefault="00326FA4" w:rsidP="008B6B65">
                      <w:pPr>
                        <w:rPr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color w:val="3E7BBE"/>
                          <w:sz w:val="28"/>
                          <w:szCs w:val="28"/>
                        </w:rPr>
                        <w:t>Junior</w:t>
                      </w:r>
                      <w:r w:rsidR="0056624E">
                        <w:rPr>
                          <w:color w:val="3E7BBE"/>
                          <w:sz w:val="28"/>
                          <w:szCs w:val="28"/>
                        </w:rPr>
                        <w:t xml:space="preserve"> F</w:t>
                      </w:r>
                      <w:r w:rsidR="001D4E5B">
                        <w:rPr>
                          <w:color w:val="3E7BBE"/>
                          <w:sz w:val="28"/>
                          <w:szCs w:val="28"/>
                        </w:rPr>
                        <w:t xml:space="preserve">rontend </w:t>
                      </w:r>
                      <w:r w:rsidR="0056624E">
                        <w:rPr>
                          <w:color w:val="3E7BBE"/>
                          <w:sz w:val="28"/>
                          <w:szCs w:val="28"/>
                        </w:rPr>
                        <w:t>D</w:t>
                      </w:r>
                      <w:r w:rsidR="001D4E5B">
                        <w:rPr>
                          <w:color w:val="3E7BBE"/>
                          <w:sz w:val="28"/>
                          <w:szCs w:val="28"/>
                        </w:rPr>
                        <w:t>eveloper</w:t>
                      </w:r>
                    </w:p>
                  </w:txbxContent>
                </v:textbox>
              </v:shape>
            </w:pict>
          </mc:Fallback>
        </mc:AlternateContent>
      </w:r>
      <w:r w:rsidR="009060F7">
        <w:rPr>
          <w:b/>
          <w:noProof/>
          <w:sz w:val="50"/>
          <w:szCs w:val="50"/>
          <w:lang w:val="ru-RU" w:eastAsia="ru-RU"/>
        </w:rPr>
        <w:drawing>
          <wp:inline distT="0" distB="0" distL="0" distR="0">
            <wp:extent cx="1640533" cy="2040940"/>
            <wp:effectExtent l="0" t="0" r="0" b="0"/>
            <wp:docPr id="3" name="Рисунок 3" descr="C:\Users\Артур\Desktop\profile-phot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Артур\Desktop\profile-photo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3610" cy="20447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50FB2" w:rsidRDefault="006A12C2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  <w:lang w:val="ru-RU" w:eastAsia="ru-RU"/>
        </w:rPr>
        <mc:AlternateContent>
          <mc:Choice Requires="wpg">
            <w:drawing>
              <wp:anchor distT="0" distB="0" distL="114300" distR="114300" simplePos="0" relativeHeight="251713536" behindDoc="0" locked="0" layoutInCell="1" allowOverlap="1" wp14:anchorId="0F40D897" wp14:editId="45C1C703">
                <wp:simplePos x="0" y="0"/>
                <wp:positionH relativeFrom="column">
                  <wp:posOffset>2124075</wp:posOffset>
                </wp:positionH>
                <wp:positionV relativeFrom="paragraph">
                  <wp:posOffset>223520</wp:posOffset>
                </wp:positionV>
                <wp:extent cx="4133850" cy="555731"/>
                <wp:effectExtent l="0" t="0" r="19050" b="15875"/>
                <wp:wrapNone/>
                <wp:docPr id="74" name="Group 7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33850" cy="555731"/>
                          <a:chOff x="0" y="-160021"/>
                          <a:chExt cx="6640830" cy="678181"/>
                        </a:xfrm>
                      </wpg:grpSpPr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108530" y="-160021"/>
                            <a:ext cx="413398" cy="3429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" name="Text Box 11"/>
                        <wps:cNvSpPr txBox="1"/>
                        <wps:spPr>
                          <a:xfrm>
                            <a:off x="1706881" y="220205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7D5DBA" w:rsidRPr="005E3E69" w:rsidRDefault="007D5DBA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 w:rsidRPr="005E3E69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Straight Connector 12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group w14:anchorId="0F40D897" id="Group 74" o:spid="_x0000_s1036" style="position:absolute;margin-left:167.25pt;margin-top:17.6pt;width:325.5pt;height:43.75pt;z-index:251713536;mso-width-relative:margin;mso-height-relative:margin" coordorigin=",-1600" coordsize="66408,67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">
                <v:shape id="Picture 10" o:spid="_x0000_s1037" type="#_x0000_t75" style="position:absolute;left:31085;top:-1600;width:4134;height:34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">
                  <v:imagedata r:id="rId18" o:title=""/>
                  <v:path arrowok="t"/>
                </v:shape>
                <v:shape id="Text Box 11" o:spid="_x0000_s1038" type="#_x0000_t202" style="position:absolute;left:17068;top:2202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" filled="f" stroked="f" strokeweight=".5pt">
                  <v:textbox inset="0,0,0,0">
                    <w:txbxContent>
                      <w:p w:rsidR="007D5DBA" w:rsidRPr="005E3E69" w:rsidRDefault="007D5DBA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 w:rsidRPr="005E3E69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Education</w:t>
                        </w:r>
                      </w:p>
                    </w:txbxContent>
                  </v:textbox>
                </v:shape>
                <v:line id="Straight Connector 12" o:spid="_x0000_s1039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" strokecolor="#5b9bd5 [3204]" strokeweight="1.25pt">
                  <v:stroke joinstyle="miter"/>
                </v:line>
              </v:group>
            </w:pict>
          </mc:Fallback>
        </mc:AlternateContent>
      </w:r>
    </w:p>
    <w:p w:rsidR="00C50FB2" w:rsidRDefault="007D5DBA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  <w:lang w:val="ru-RU" w:eastAsia="ru-RU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752FD837" wp14:editId="4786AFD0">
                <wp:simplePos x="0" y="0"/>
                <wp:positionH relativeFrom="column">
                  <wp:posOffset>0</wp:posOffset>
                </wp:positionH>
                <wp:positionV relativeFrom="paragraph">
                  <wp:posOffset>232410</wp:posOffset>
                </wp:positionV>
                <wp:extent cx="1303020" cy="350520"/>
                <wp:effectExtent l="0" t="0" r="11430" b="1143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03020" cy="3505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D5DBA" w:rsidRPr="007D5DBA" w:rsidRDefault="00DB2440" w:rsidP="007D5DBA">
                            <w:pPr>
                              <w:spacing w:line="240" w:lineRule="auto"/>
                              <w:rPr>
                                <w:color w:val="3E7BBE"/>
                              </w:rPr>
                            </w:pPr>
                            <w:r>
                              <w:rPr>
                                <w:b/>
                                <w:color w:val="3E7BBE"/>
                              </w:rPr>
                              <w:t>LEARNING</w:t>
                            </w:r>
                            <w:r w:rsidR="007D5DBA" w:rsidRPr="007D5DBA">
                              <w:rPr>
                                <w:color w:val="3E7BBE"/>
                              </w:rPr>
                              <w:br/>
                            </w:r>
                            <w:r w:rsidR="00D83D9F">
                              <w:t>1 Ye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40" type="#_x0000_t202" style="position:absolute;margin-left:0;margin-top:18.3pt;width:102.6pt;height:27.6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" filled="f" stroked="f" strokeweight=".5pt">
                <v:textbox inset="0,0,0,0">
                  <w:txbxContent>
                    <w:p w:rsidR="007D5DBA" w:rsidRPr="007D5DBA" w:rsidRDefault="00DB2440" w:rsidP="007D5DBA">
                      <w:pPr>
                        <w:spacing w:line="240" w:lineRule="auto"/>
                        <w:rPr>
                          <w:color w:val="3E7BBE"/>
                        </w:rPr>
                      </w:pPr>
                      <w:r>
                        <w:rPr>
                          <w:b/>
                          <w:color w:val="3E7BBE"/>
                        </w:rPr>
                        <w:t>LEARNING</w:t>
                      </w:r>
                      <w:r w:rsidR="007D5DBA" w:rsidRPr="007D5DBA">
                        <w:rPr>
                          <w:color w:val="3E7BBE"/>
                        </w:rPr>
                        <w:br/>
                      </w:r>
                      <w:r w:rsidR="00D83D9F">
                        <w:t>1 Year</w:t>
                      </w:r>
                    </w:p>
                  </w:txbxContent>
                </v:textbox>
              </v:shape>
            </w:pict>
          </mc:Fallback>
        </mc:AlternateContent>
      </w:r>
    </w:p>
    <w:p w:rsidR="00C50FB2" w:rsidRDefault="00C50FB2" w:rsidP="006A4275">
      <w:pPr>
        <w:spacing w:line="240" w:lineRule="auto"/>
        <w:rPr>
          <w:b/>
          <w:sz w:val="28"/>
          <w:szCs w:val="28"/>
        </w:rPr>
      </w:pPr>
    </w:p>
    <w:p w:rsidR="00326FA4" w:rsidRPr="00326FA4" w:rsidRDefault="00326FA4" w:rsidP="00326FA4">
      <w:pPr>
        <w:pStyle w:val="a3"/>
        <w:numPr>
          <w:ilvl w:val="0"/>
          <w:numId w:val="6"/>
        </w:numPr>
      </w:pPr>
      <w:r w:rsidRPr="00326FA4">
        <w:t xml:space="preserve">Higher State College of Communications </w:t>
      </w:r>
      <w:r w:rsidR="00397830">
        <w:t>(</w:t>
      </w:r>
      <w:r w:rsidRPr="00326FA4">
        <w:t>2012-2015</w:t>
      </w:r>
      <w:r w:rsidR="00397830">
        <w:t>)</w:t>
      </w:r>
    </w:p>
    <w:p w:rsidR="00E81454" w:rsidRPr="00326FA4" w:rsidRDefault="00326FA4" w:rsidP="00E81454">
      <w:pPr>
        <w:pStyle w:val="a3"/>
        <w:numPr>
          <w:ilvl w:val="0"/>
          <w:numId w:val="6"/>
        </w:numPr>
      </w:pPr>
      <w:r>
        <w:t xml:space="preserve">The Rolling Scope School </w:t>
      </w:r>
      <w:r w:rsidR="00DB2440">
        <w:t>(</w:t>
      </w:r>
      <w:r w:rsidR="00E81454">
        <w:t>09/2018 -03/2019</w:t>
      </w:r>
      <w:r w:rsidR="00DB2440">
        <w:t>)</w:t>
      </w:r>
      <w:r w:rsidR="00E81454">
        <w:rPr>
          <w:noProof/>
          <w:lang w:val="ru-RU" w:eastAsia="ru-RU"/>
        </w:rPr>
        <w:drawing>
          <wp:inline distT="0" distB="0" distL="0" distR="0">
            <wp:extent cx="2589581" cy="1602028"/>
            <wp:effectExtent l="0" t="0" r="127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сертификат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5263" cy="1605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6FA4" w:rsidRDefault="00326FA4" w:rsidP="00326FA4">
      <w:pPr>
        <w:pStyle w:val="a3"/>
        <w:numPr>
          <w:ilvl w:val="0"/>
          <w:numId w:val="6"/>
        </w:numPr>
      </w:pPr>
      <w:r>
        <w:t>P</w:t>
      </w:r>
      <w:r w:rsidR="00DB2440">
        <w:t>rogramming course “Modern frontend” in the company</w:t>
      </w:r>
      <w:r w:rsidRPr="00326FA4">
        <w:t xml:space="preserve"> </w:t>
      </w:r>
      <w:r>
        <w:t>“</w:t>
      </w:r>
      <w:proofErr w:type="spellStart"/>
      <w:r>
        <w:t>TeachMeSkills</w:t>
      </w:r>
      <w:proofErr w:type="spellEnd"/>
      <w:r>
        <w:t xml:space="preserve">” </w:t>
      </w:r>
      <w:r w:rsidR="00397830">
        <w:t>(10/2018 – 08/2019)</w:t>
      </w:r>
    </w:p>
    <w:p w:rsidR="006A12C2" w:rsidRDefault="006A12C2" w:rsidP="006A12C2">
      <w:pPr>
        <w:pStyle w:val="a3"/>
        <w:ind w:left="3960"/>
      </w:pPr>
    </w:p>
    <w:p w:rsidR="006A12C2" w:rsidRPr="00556C19" w:rsidRDefault="006A12C2" w:rsidP="006A12C2">
      <w:pPr>
        <w:pStyle w:val="a3"/>
        <w:ind w:left="3960"/>
      </w:pPr>
    </w:p>
    <w:p w:rsidR="00F808C8" w:rsidRDefault="00F808C8" w:rsidP="006A4275">
      <w:pPr>
        <w:spacing w:line="240" w:lineRule="auto"/>
      </w:pPr>
      <w:r>
        <w:rPr>
          <w:noProof/>
          <w:lang w:val="ru-RU" w:eastAsia="ru-RU"/>
        </w:rPr>
        <mc:AlternateContent>
          <mc:Choice Requires="wpg">
            <w:drawing>
              <wp:anchor distT="0" distB="0" distL="114300" distR="114300" simplePos="0" relativeHeight="251719680" behindDoc="0" locked="0" layoutInCell="1" allowOverlap="1" wp14:anchorId="7872CD2F" wp14:editId="6736730B">
                <wp:simplePos x="0" y="0"/>
                <wp:positionH relativeFrom="column">
                  <wp:posOffset>0</wp:posOffset>
                </wp:positionH>
                <wp:positionV relativeFrom="paragraph">
                  <wp:posOffset>92710</wp:posOffset>
                </wp:positionV>
                <wp:extent cx="6640830" cy="525780"/>
                <wp:effectExtent l="0" t="0" r="26670" b="7620"/>
                <wp:wrapNone/>
                <wp:docPr id="80" name="Group 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76" name="Picture 76"/>
                          <pic:cNvPicPr>
                            <a:picLocks noChangeAspect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7" name="Text Box 77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rofessional Qualifications and Affiliation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8" name="Straight Connector 78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group w14:anchorId="7872CD2F" id="Group 80" o:spid="_x0000_s1041" style="position:absolute;margin-left:0;margin-top:7.3pt;width:522.9pt;height:41.4pt;z-index:251719680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">
                <v:shape id="Picture 76" o:spid="_x0000_s1042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">
                  <v:imagedata r:id="rId21" o:title=""/>
                  <v:path arrowok="t"/>
                </v:shape>
                <v:shape id="Text Box 77" o:spid="_x0000_s1043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rofessional Qualifications and Affiliation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78" o:spid="_x0000_s1044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" strokecolor="#5b9bd5 [3204]" strokeweight="1.25pt">
                  <v:stroke joinstyle="miter"/>
                </v:line>
              </v:group>
            </w:pict>
          </mc:Fallback>
        </mc:AlternateContent>
      </w:r>
    </w:p>
    <w:p w:rsidR="00F808C8" w:rsidRDefault="00F808C8" w:rsidP="006A4275">
      <w:pPr>
        <w:spacing w:line="240" w:lineRule="auto"/>
      </w:pPr>
    </w:p>
    <w:p w:rsidR="005E3E69" w:rsidRDefault="005E3E69" w:rsidP="006A4275">
      <w:pPr>
        <w:spacing w:line="240" w:lineRule="auto"/>
      </w:pPr>
    </w:p>
    <w:p w:rsidR="006A4275" w:rsidRDefault="00C039DE" w:rsidP="001976E2">
      <w:pPr>
        <w:pStyle w:val="a3"/>
        <w:numPr>
          <w:ilvl w:val="0"/>
          <w:numId w:val="2"/>
        </w:numPr>
        <w:spacing w:line="240" w:lineRule="auto"/>
        <w:ind w:left="360"/>
      </w:pPr>
      <w:r>
        <w:t xml:space="preserve">HTML, CSS, </w:t>
      </w:r>
      <w:r w:rsidR="006A12C2">
        <w:t xml:space="preserve">Sass, </w:t>
      </w:r>
    </w:p>
    <w:p w:rsidR="00326FA4" w:rsidRDefault="00C039DE" w:rsidP="001976E2">
      <w:pPr>
        <w:pStyle w:val="a3"/>
        <w:numPr>
          <w:ilvl w:val="0"/>
          <w:numId w:val="2"/>
        </w:numPr>
        <w:spacing w:line="240" w:lineRule="auto"/>
        <w:ind w:left="360"/>
      </w:pPr>
      <w:r>
        <w:t>JS</w:t>
      </w:r>
      <w:r w:rsidR="006A12C2">
        <w:t xml:space="preserve"> core</w:t>
      </w:r>
      <w:r>
        <w:t>,</w:t>
      </w:r>
    </w:p>
    <w:p w:rsidR="006A4275" w:rsidRPr="006A4275" w:rsidRDefault="003C533E" w:rsidP="001976E2">
      <w:pPr>
        <w:pStyle w:val="a3"/>
        <w:numPr>
          <w:ilvl w:val="0"/>
          <w:numId w:val="2"/>
        </w:numPr>
        <w:spacing w:line="240" w:lineRule="auto"/>
        <w:ind w:left="360"/>
      </w:pPr>
      <w:proofErr w:type="spellStart"/>
      <w:r>
        <w:t>Jquery</w:t>
      </w:r>
      <w:proofErr w:type="spellEnd"/>
      <w:r w:rsidR="00326FA4">
        <w:t>,</w:t>
      </w:r>
      <w:r w:rsidR="00326FA4" w:rsidRPr="00326FA4">
        <w:t xml:space="preserve"> </w:t>
      </w:r>
      <w:r w:rsidR="00326FA4">
        <w:t>Bootstrap</w:t>
      </w:r>
    </w:p>
    <w:p w:rsidR="00F808C8" w:rsidRPr="00F808C8" w:rsidRDefault="00326FA4" w:rsidP="006A12C2">
      <w:pPr>
        <w:pStyle w:val="a3"/>
        <w:numPr>
          <w:ilvl w:val="0"/>
          <w:numId w:val="2"/>
        </w:numPr>
        <w:spacing w:line="240" w:lineRule="auto"/>
        <w:ind w:left="360"/>
      </w:pPr>
      <w:proofErr w:type="spellStart"/>
      <w:r>
        <w:t>Git</w:t>
      </w:r>
      <w:proofErr w:type="spellEnd"/>
      <w:r w:rsidR="00F808C8">
        <w:rPr>
          <w:noProof/>
          <w:lang w:val="ru-RU" w:eastAsia="ru-RU"/>
        </w:rPr>
        <mc:AlternateContent>
          <mc:Choice Requires="wpg">
            <w:drawing>
              <wp:anchor distT="0" distB="0" distL="114300" distR="114300" simplePos="0" relativeHeight="251721728" behindDoc="0" locked="0" layoutInCell="1" allowOverlap="1" wp14:anchorId="4CDC1DF1" wp14:editId="33757839">
                <wp:simplePos x="0" y="0"/>
                <wp:positionH relativeFrom="column">
                  <wp:posOffset>0</wp:posOffset>
                </wp:positionH>
                <wp:positionV relativeFrom="paragraph">
                  <wp:posOffset>211455</wp:posOffset>
                </wp:positionV>
                <wp:extent cx="6640830" cy="525780"/>
                <wp:effectExtent l="0" t="0" r="26670" b="7620"/>
                <wp:wrapNone/>
                <wp:docPr id="81" name="Group 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82" name="Picture 82"/>
                          <pic:cNvPicPr>
                            <a:picLocks noChangeAspect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3" name="Text Box 83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 xml:space="preserve">Career </w:t>
                              </w:r>
                              <w:r w:rsidR="0056624E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roactivity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4" name="Straight Connector 84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group w14:anchorId="4269F445" id="Group 81" o:spid="_x0000_s1045" style="position:absolute;left:0;text-align:left;margin-left:0;margin-top:16.65pt;width:522.9pt;height:41.4pt;z-index:251721728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">
                <v:shape id="Picture 82" o:spid="_x0000_s1046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">
                  <v:imagedata r:id="rId23" o:title=""/>
                  <v:path arrowok="t"/>
                </v:shape>
                <v:shape id="Text Box 83" o:spid="_x0000_s1047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 xml:space="preserve">Career </w:t>
                        </w:r>
                        <w:r w:rsidR="0056624E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roactivity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84" o:spid="_x0000_s1048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" strokecolor="#5b9bd5 [3204]" strokeweight="1.25pt">
                  <v:stroke joinstyle="miter"/>
                </v:line>
              </v:group>
            </w:pict>
          </mc:Fallback>
        </mc:AlternateContent>
      </w:r>
    </w:p>
    <w:p w:rsidR="00F808C8" w:rsidRDefault="00F808C8" w:rsidP="006A4275">
      <w:pPr>
        <w:spacing w:line="240" w:lineRule="auto"/>
        <w:rPr>
          <w:b/>
          <w:sz w:val="28"/>
          <w:szCs w:val="28"/>
        </w:rPr>
      </w:pPr>
    </w:p>
    <w:p w:rsidR="00F808C8" w:rsidRDefault="00F808C8" w:rsidP="006A4275">
      <w:pPr>
        <w:spacing w:line="240" w:lineRule="auto"/>
        <w:rPr>
          <w:b/>
          <w:sz w:val="28"/>
          <w:szCs w:val="28"/>
        </w:rPr>
      </w:pPr>
    </w:p>
    <w:p w:rsidR="00326FA4" w:rsidRPr="00326FA4" w:rsidRDefault="00326FA4" w:rsidP="00326FA4">
      <w:pPr>
        <w:pStyle w:val="a3"/>
        <w:numPr>
          <w:ilvl w:val="0"/>
          <w:numId w:val="2"/>
        </w:numPr>
        <w:spacing w:line="240" w:lineRule="auto"/>
        <w:ind w:left="0" w:firstLine="0"/>
      </w:pPr>
      <w:r>
        <w:t>TOP 50 The Rolling Scope School</w:t>
      </w:r>
    </w:p>
    <w:p w:rsidR="00326FA4" w:rsidRDefault="00326FA4" w:rsidP="00326FA4">
      <w:pPr>
        <w:pStyle w:val="a3"/>
        <w:numPr>
          <w:ilvl w:val="0"/>
          <w:numId w:val="2"/>
        </w:numPr>
        <w:spacing w:line="240" w:lineRule="auto"/>
        <w:ind w:left="0" w:firstLine="0"/>
      </w:pPr>
      <w:r w:rsidRPr="00326FA4">
        <w:t>Teamwork experience</w:t>
      </w:r>
    </w:p>
    <w:p w:rsidR="00A02F80" w:rsidRDefault="00A02F80" w:rsidP="001822B1">
      <w:pPr>
        <w:pStyle w:val="a3"/>
        <w:numPr>
          <w:ilvl w:val="0"/>
          <w:numId w:val="2"/>
        </w:numPr>
        <w:spacing w:line="240" w:lineRule="auto"/>
        <w:ind w:left="0" w:firstLine="0"/>
      </w:pPr>
      <w:r>
        <w:t>Permanent s</w:t>
      </w:r>
      <w:r w:rsidRPr="00F644CA">
        <w:t>elf-education</w:t>
      </w:r>
    </w:p>
    <w:p w:rsidR="006A4275" w:rsidRPr="00326FA4" w:rsidRDefault="006A4275" w:rsidP="00DB2440">
      <w:pPr>
        <w:pStyle w:val="a3"/>
        <w:spacing w:line="240" w:lineRule="auto"/>
        <w:ind w:left="0"/>
        <w:sectPr w:rsidR="006A4275" w:rsidRPr="00326FA4" w:rsidSect="006A4275"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:rsidR="006A4275" w:rsidRPr="006A4275" w:rsidRDefault="006A4275" w:rsidP="007C127B">
      <w:pPr>
        <w:spacing w:line="240" w:lineRule="auto"/>
        <w:sectPr w:rsidR="006A4275" w:rsidRPr="006A4275" w:rsidSect="006A4275">
          <w:type w:val="continuous"/>
          <w:pgSz w:w="11909" w:h="16834" w:code="9"/>
          <w:pgMar w:top="720" w:right="720" w:bottom="720" w:left="720" w:header="720" w:footer="720" w:gutter="0"/>
          <w:cols w:num="3" w:space="720"/>
          <w:docGrid w:linePitch="360"/>
        </w:sectPr>
      </w:pPr>
    </w:p>
    <w:p w:rsidR="006A12C2" w:rsidRDefault="006A12C2" w:rsidP="00F808C8">
      <w:pPr>
        <w:spacing w:line="240" w:lineRule="auto"/>
      </w:pPr>
    </w:p>
    <w:p w:rsidR="001822B1" w:rsidRDefault="001822B1" w:rsidP="00F808C8">
      <w:pPr>
        <w:spacing w:line="240" w:lineRule="auto"/>
      </w:pPr>
    </w:p>
    <w:p w:rsidR="00F808C8" w:rsidRDefault="00F808C8" w:rsidP="001E5BA2">
      <w:pPr>
        <w:spacing w:line="240" w:lineRule="auto"/>
      </w:pPr>
      <w:r>
        <w:rPr>
          <w:noProof/>
          <w:lang w:val="ru-RU" w:eastAsia="ru-RU"/>
        </w:rPr>
        <mc:AlternateContent>
          <mc:Choice Requires="wpg">
            <w:drawing>
              <wp:anchor distT="0" distB="0" distL="114300" distR="114300" simplePos="0" relativeHeight="251729920" behindDoc="0" locked="0" layoutInCell="1" allowOverlap="1" wp14:anchorId="5FD658C6" wp14:editId="3D18843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640830" cy="525780"/>
                <wp:effectExtent l="0" t="0" r="26670" b="7620"/>
                <wp:wrapNone/>
                <wp:docPr id="97" name="Group 9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98" name="Picture 98"/>
                          <pic:cNvPicPr>
                            <a:picLocks noChangeAspect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9" name="Text Box 99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Language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0" name="Straight Connector 100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group w14:anchorId="5FD658C6" id="Group 97" o:spid="_x0000_s1053" style="position:absolute;margin-left:0;margin-top:0;width:522.9pt;height:41.4pt;z-index:251729920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">
                <v:shape id="Picture 98" o:spid="_x0000_s1054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">
                  <v:imagedata r:id="rId26" o:title=""/>
                  <v:path arrowok="t"/>
                </v:shape>
                <v:shape id="Text Box 99" o:spid="_x0000_s1055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Language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0" o:spid="_x0000_s1056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" strokecolor="#5b9bd5" strokeweight="1.25pt">
                  <v:stroke joinstyle="miter"/>
                </v:line>
              </v:group>
            </w:pict>
          </mc:Fallback>
        </mc:AlternateContent>
      </w:r>
    </w:p>
    <w:p w:rsidR="00F808C8" w:rsidRDefault="00F808C8" w:rsidP="009D61EA">
      <w:pPr>
        <w:pStyle w:val="a3"/>
        <w:spacing w:line="240" w:lineRule="auto"/>
        <w:ind w:left="360"/>
      </w:pPr>
    </w:p>
    <w:p w:rsidR="00405D35" w:rsidRDefault="00405D35" w:rsidP="001E5BA2">
      <w:pPr>
        <w:spacing w:line="240" w:lineRule="auto"/>
      </w:pPr>
      <w:r>
        <w:tab/>
      </w:r>
      <w:r>
        <w:tab/>
      </w:r>
    </w:p>
    <w:p w:rsidR="00F808C8" w:rsidRDefault="00405D35" w:rsidP="003956D6">
      <w:pPr>
        <w:pStyle w:val="a3"/>
        <w:numPr>
          <w:ilvl w:val="0"/>
          <w:numId w:val="4"/>
        </w:numPr>
        <w:spacing w:line="240" w:lineRule="auto"/>
        <w:ind w:left="360"/>
      </w:pPr>
      <w:r>
        <w:t>English</w:t>
      </w:r>
      <w:r w:rsidR="00326FA4">
        <w:t xml:space="preserve"> A2</w:t>
      </w:r>
      <w:r w:rsidR="001E5BA2">
        <w:t>+ (speaking and writing skills)</w:t>
      </w:r>
    </w:p>
    <w:p w:rsidR="00397830" w:rsidRDefault="00397830" w:rsidP="003956D6">
      <w:pPr>
        <w:pStyle w:val="a3"/>
        <w:numPr>
          <w:ilvl w:val="0"/>
          <w:numId w:val="4"/>
        </w:numPr>
        <w:spacing w:line="240" w:lineRule="auto"/>
        <w:ind w:left="360"/>
      </w:pPr>
      <w:r>
        <w:t xml:space="preserve">English course (2018  - currently) </w:t>
      </w:r>
    </w:p>
    <w:p w:rsidR="00DB2440" w:rsidRPr="00AA74FB" w:rsidRDefault="00280180" w:rsidP="003956D6">
      <w:pPr>
        <w:spacing w:line="240" w:lineRule="auto"/>
        <w:rPr>
          <w:lang w:val="ru-RU"/>
        </w:rPr>
      </w:pPr>
      <w:bookmarkStart w:id="0" w:name="_GoBack"/>
      <w:r>
        <w:rPr>
          <w:noProof/>
          <w:lang w:val="ru-RU" w:eastAsia="ru-RU"/>
        </w:rPr>
        <w:drawing>
          <wp:inline distT="0" distB="0" distL="0" distR="0" wp14:anchorId="06CBE672" wp14:editId="575467D3">
            <wp:extent cx="2670048" cy="2876924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инглиш.jp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2596" cy="2879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DB2440" w:rsidRDefault="00DB2440" w:rsidP="003956D6">
      <w:pPr>
        <w:spacing w:line="240" w:lineRule="auto"/>
      </w:pPr>
    </w:p>
    <w:p w:rsidR="00B772D2" w:rsidRDefault="00B772D2" w:rsidP="003956D6">
      <w:pPr>
        <w:spacing w:line="240" w:lineRule="auto"/>
      </w:pP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75"/>
        <w:gridCol w:w="1455"/>
        <w:gridCol w:w="3775"/>
      </w:tblGrid>
      <w:tr w:rsidR="00397830" w:rsidTr="003956D6">
        <w:trPr>
          <w:gridAfter w:val="1"/>
          <w:wAfter w:w="3775" w:type="dxa"/>
        </w:trPr>
        <w:tc>
          <w:tcPr>
            <w:tcW w:w="5230" w:type="dxa"/>
            <w:gridSpan w:val="2"/>
          </w:tcPr>
          <w:p w:rsidR="00397830" w:rsidRDefault="00397830" w:rsidP="00F644CA"/>
        </w:tc>
      </w:tr>
      <w:tr w:rsidR="00397830" w:rsidTr="003956D6">
        <w:trPr>
          <w:gridAfter w:val="1"/>
          <w:wAfter w:w="3775" w:type="dxa"/>
        </w:trPr>
        <w:tc>
          <w:tcPr>
            <w:tcW w:w="5230" w:type="dxa"/>
            <w:gridSpan w:val="2"/>
          </w:tcPr>
          <w:p w:rsidR="00397830" w:rsidRDefault="00397830" w:rsidP="00F644CA">
            <w:pPr>
              <w:pStyle w:val="a3"/>
            </w:pPr>
          </w:p>
        </w:tc>
      </w:tr>
      <w:tr w:rsidR="003956D6" w:rsidTr="002340C0">
        <w:trPr>
          <w:trHeight w:val="80"/>
        </w:trPr>
        <w:tc>
          <w:tcPr>
            <w:tcW w:w="3775" w:type="dxa"/>
          </w:tcPr>
          <w:p w:rsidR="003956D6" w:rsidRDefault="003956D6" w:rsidP="00326FA4"/>
        </w:tc>
        <w:tc>
          <w:tcPr>
            <w:tcW w:w="5230" w:type="dxa"/>
            <w:gridSpan w:val="2"/>
          </w:tcPr>
          <w:p w:rsidR="003956D6" w:rsidRDefault="003956D6" w:rsidP="003956D6"/>
        </w:tc>
      </w:tr>
    </w:tbl>
    <w:p w:rsidR="00F808C8" w:rsidRDefault="00F808C8" w:rsidP="003956D6">
      <w:pPr>
        <w:spacing w:line="240" w:lineRule="auto"/>
      </w:pPr>
      <w:r>
        <w:rPr>
          <w:noProof/>
          <w:lang w:val="ru-RU" w:eastAsia="ru-RU"/>
        </w:rPr>
        <mc:AlternateContent>
          <mc:Choice Requires="wpg">
            <w:drawing>
              <wp:anchor distT="0" distB="0" distL="114300" distR="114300" simplePos="0" relativeHeight="251734016" behindDoc="0" locked="0" layoutInCell="1" allowOverlap="1" wp14:anchorId="46E25DF0" wp14:editId="753AA4F7">
                <wp:simplePos x="0" y="0"/>
                <wp:positionH relativeFrom="column">
                  <wp:posOffset>0</wp:posOffset>
                </wp:positionH>
                <wp:positionV relativeFrom="paragraph">
                  <wp:posOffset>129540</wp:posOffset>
                </wp:positionV>
                <wp:extent cx="6640830" cy="525780"/>
                <wp:effectExtent l="0" t="0" r="26670" b="7620"/>
                <wp:wrapNone/>
                <wp:docPr id="105" name="Group 1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106" name="Picture 106"/>
                          <pic:cNvPicPr>
                            <a:picLocks noChangeAspect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7" name="Text Box 107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ersonal Details</w:t>
                              </w:r>
                            </w:p>
                            <w:p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8" name="Straight Connector 108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group w14:anchorId="46E25DF0" id="Group 105" o:spid="_x0000_s1061" style="position:absolute;margin-left:0;margin-top:10.2pt;width:522.9pt;height:41.4pt;z-index:251734016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">
                <v:shape id="Picture 106" o:spid="_x0000_s1062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">
                  <v:imagedata r:id="rId30" o:title=""/>
                  <v:path arrowok="t"/>
                </v:shape>
                <v:shape id="Text Box 107" o:spid="_x0000_s1063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" filled="f" stroked="f" strokeweight=".5pt">
                  <v:textbox inset="0,0,0,0">
                    <w:txbxContent>
                      <w:p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ersonal Details</w:t>
                        </w:r>
                      </w:p>
                      <w:p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8" o:spid="_x0000_s1064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" strokecolor="#5b9bd5" strokeweight="1.25pt">
                  <v:stroke joinstyle="miter"/>
                </v:line>
              </v:group>
            </w:pict>
          </mc:Fallback>
        </mc:AlternateContent>
      </w:r>
    </w:p>
    <w:p w:rsidR="00F808C8" w:rsidRDefault="00F808C8" w:rsidP="003956D6">
      <w:pPr>
        <w:spacing w:line="240" w:lineRule="auto"/>
      </w:pPr>
    </w:p>
    <w:p w:rsidR="00B772D2" w:rsidRDefault="00B772D2" w:rsidP="003956D6">
      <w:pPr>
        <w:tabs>
          <w:tab w:val="left" w:pos="1710"/>
        </w:tabs>
      </w:pPr>
    </w:p>
    <w:p w:rsidR="003956D6" w:rsidRDefault="00AD119B" w:rsidP="00AD119B">
      <w:pPr>
        <w:tabs>
          <w:tab w:val="left" w:pos="1710"/>
        </w:tabs>
      </w:pPr>
      <w:r>
        <w:t>Birthday</w:t>
      </w:r>
      <w:r w:rsidR="003956D6">
        <w:t>:</w:t>
      </w:r>
      <w:r w:rsidR="003956D6">
        <w:tab/>
      </w:r>
      <w:r>
        <w:t xml:space="preserve">August </w:t>
      </w:r>
      <w:r w:rsidR="00326FA4">
        <w:t>15, 1993</w:t>
      </w:r>
      <w:r w:rsidR="003956D6">
        <w:tab/>
      </w:r>
      <w:r w:rsidR="003956D6">
        <w:tab/>
        <w:t>Marital Status:</w:t>
      </w:r>
      <w:r w:rsidR="003956D6">
        <w:tab/>
      </w:r>
      <w:r w:rsidR="00326FA4" w:rsidRPr="00326FA4">
        <w:t>Single</w:t>
      </w:r>
      <w:r w:rsidR="003956D6">
        <w:br/>
      </w:r>
      <w:r>
        <w:t>Gender</w:t>
      </w:r>
      <w:r w:rsidR="003956D6">
        <w:t>:</w:t>
      </w:r>
      <w:r w:rsidR="003956D6">
        <w:tab/>
      </w:r>
      <w:r>
        <w:t>Male</w:t>
      </w:r>
      <w:r w:rsidR="003956D6">
        <w:tab/>
      </w:r>
      <w:r w:rsidR="003956D6">
        <w:tab/>
      </w:r>
      <w:r>
        <w:tab/>
      </w:r>
      <w:r w:rsidR="003956D6">
        <w:t>Nationality:</w:t>
      </w:r>
      <w:r w:rsidR="003956D6">
        <w:tab/>
      </w:r>
      <w:r>
        <w:t>Belorussian</w:t>
      </w:r>
      <w:r w:rsidR="003956D6">
        <w:br/>
      </w:r>
    </w:p>
    <w:sectPr w:rsidR="003956D6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959D1" w:rsidRDefault="006959D1" w:rsidP="00815584">
      <w:pPr>
        <w:spacing w:after="0" w:line="240" w:lineRule="auto"/>
      </w:pPr>
      <w:r>
        <w:separator/>
      </w:r>
    </w:p>
  </w:endnote>
  <w:endnote w:type="continuationSeparator" w:id="0">
    <w:p w:rsidR="006959D1" w:rsidRDefault="006959D1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959D1" w:rsidRDefault="006959D1" w:rsidP="00815584">
      <w:pPr>
        <w:spacing w:after="0" w:line="240" w:lineRule="auto"/>
      </w:pPr>
      <w:r>
        <w:separator/>
      </w:r>
    </w:p>
  </w:footnote>
  <w:footnote w:type="continuationSeparator" w:id="0">
    <w:p w:rsidR="006959D1" w:rsidRDefault="006959D1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5pt;height:15pt;visibility:visible;mso-wrap-style:square" o:bullet="t">
        <v:imagedata r:id="rId1" o:title=""/>
      </v:shape>
    </w:pict>
  </w:numPicBullet>
  <w:abstractNum w:abstractNumId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9D52728"/>
    <w:multiLevelType w:val="hybridMultilevel"/>
    <w:tmpl w:val="6ADA8F4C"/>
    <w:lvl w:ilvl="0" w:tplc="31CE0FCC">
      <w:numFmt w:val="bullet"/>
      <w:lvlText w:val=""/>
      <w:lvlJc w:val="left"/>
      <w:pPr>
        <w:ind w:left="39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qwUAFDqnNiwAAAA="/>
  </w:docVars>
  <w:rsids>
    <w:rsidRoot w:val="006A4275"/>
    <w:rsid w:val="00002803"/>
    <w:rsid w:val="000543B7"/>
    <w:rsid w:val="000E0EF5"/>
    <w:rsid w:val="00122DCD"/>
    <w:rsid w:val="001822B1"/>
    <w:rsid w:val="001951D1"/>
    <w:rsid w:val="001976E2"/>
    <w:rsid w:val="001C2D10"/>
    <w:rsid w:val="001D4E5B"/>
    <w:rsid w:val="001E5BA2"/>
    <w:rsid w:val="002340C0"/>
    <w:rsid w:val="00280180"/>
    <w:rsid w:val="002A40B7"/>
    <w:rsid w:val="002B130B"/>
    <w:rsid w:val="00326FA4"/>
    <w:rsid w:val="003607FE"/>
    <w:rsid w:val="00385D96"/>
    <w:rsid w:val="003956D6"/>
    <w:rsid w:val="00397830"/>
    <w:rsid w:val="003C533E"/>
    <w:rsid w:val="00405D35"/>
    <w:rsid w:val="00491171"/>
    <w:rsid w:val="0050558C"/>
    <w:rsid w:val="005254BF"/>
    <w:rsid w:val="00552482"/>
    <w:rsid w:val="005606FF"/>
    <w:rsid w:val="0056624E"/>
    <w:rsid w:val="005E306F"/>
    <w:rsid w:val="005E3E69"/>
    <w:rsid w:val="006377F5"/>
    <w:rsid w:val="00683673"/>
    <w:rsid w:val="006959D1"/>
    <w:rsid w:val="00695B35"/>
    <w:rsid w:val="006A12C2"/>
    <w:rsid w:val="006A4275"/>
    <w:rsid w:val="006F7B1E"/>
    <w:rsid w:val="007C127B"/>
    <w:rsid w:val="007D5DBA"/>
    <w:rsid w:val="007F0B78"/>
    <w:rsid w:val="00815584"/>
    <w:rsid w:val="008B6B65"/>
    <w:rsid w:val="009060F7"/>
    <w:rsid w:val="009A6B49"/>
    <w:rsid w:val="009B1690"/>
    <w:rsid w:val="009D61EA"/>
    <w:rsid w:val="00A02F80"/>
    <w:rsid w:val="00A14E05"/>
    <w:rsid w:val="00A525F3"/>
    <w:rsid w:val="00A82F8F"/>
    <w:rsid w:val="00AA74FB"/>
    <w:rsid w:val="00AD119B"/>
    <w:rsid w:val="00AF0B55"/>
    <w:rsid w:val="00B4541D"/>
    <w:rsid w:val="00B64FFE"/>
    <w:rsid w:val="00B772D2"/>
    <w:rsid w:val="00BC7ACB"/>
    <w:rsid w:val="00BF7D5E"/>
    <w:rsid w:val="00C039DE"/>
    <w:rsid w:val="00C1500E"/>
    <w:rsid w:val="00C50FB2"/>
    <w:rsid w:val="00CC314C"/>
    <w:rsid w:val="00D504B9"/>
    <w:rsid w:val="00D7110B"/>
    <w:rsid w:val="00D83D9F"/>
    <w:rsid w:val="00DB2440"/>
    <w:rsid w:val="00E63CB5"/>
    <w:rsid w:val="00E81454"/>
    <w:rsid w:val="00EE12C0"/>
    <w:rsid w:val="00F21D23"/>
    <w:rsid w:val="00F35DD4"/>
    <w:rsid w:val="00F644CA"/>
    <w:rsid w:val="00F808C8"/>
    <w:rsid w:val="00FD36FA"/>
    <w:rsid w:val="00FE2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F9E9F8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A4275"/>
    <w:pPr>
      <w:ind w:left="720"/>
      <w:contextualSpacing/>
    </w:pPr>
  </w:style>
  <w:style w:type="table" w:styleId="a4">
    <w:name w:val="Table Grid"/>
    <w:basedOn w:val="a1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a6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815584"/>
  </w:style>
  <w:style w:type="paragraph" w:styleId="a7">
    <w:name w:val="footer"/>
    <w:basedOn w:val="a"/>
    <w:link w:val="a8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815584"/>
  </w:style>
  <w:style w:type="character" w:styleId="a9">
    <w:name w:val="Hyperlink"/>
    <w:basedOn w:val="a0"/>
    <w:uiPriority w:val="99"/>
    <w:unhideWhenUsed/>
    <w:rsid w:val="0056624E"/>
    <w:rPr>
      <w:color w:val="0563C1" w:themeColor="hyperlink"/>
      <w:u w:val="single"/>
    </w:rPr>
  </w:style>
  <w:style w:type="paragraph" w:styleId="aa">
    <w:name w:val="Balloon Text"/>
    <w:basedOn w:val="a"/>
    <w:link w:val="ab"/>
    <w:uiPriority w:val="99"/>
    <w:semiHidden/>
    <w:unhideWhenUsed/>
    <w:rsid w:val="00326F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326FA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A4275"/>
    <w:pPr>
      <w:ind w:left="720"/>
      <w:contextualSpacing/>
    </w:pPr>
  </w:style>
  <w:style w:type="table" w:styleId="a4">
    <w:name w:val="Table Grid"/>
    <w:basedOn w:val="a1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a6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815584"/>
  </w:style>
  <w:style w:type="paragraph" w:styleId="a7">
    <w:name w:val="footer"/>
    <w:basedOn w:val="a"/>
    <w:link w:val="a8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815584"/>
  </w:style>
  <w:style w:type="character" w:styleId="a9">
    <w:name w:val="Hyperlink"/>
    <w:basedOn w:val="a0"/>
    <w:uiPriority w:val="99"/>
    <w:unhideWhenUsed/>
    <w:rsid w:val="0056624E"/>
    <w:rPr>
      <w:color w:val="0563C1" w:themeColor="hyperlink"/>
      <w:u w:val="single"/>
    </w:rPr>
  </w:style>
  <w:style w:type="paragraph" w:styleId="aa">
    <w:name w:val="Balloon Text"/>
    <w:basedOn w:val="a"/>
    <w:link w:val="ab"/>
    <w:uiPriority w:val="99"/>
    <w:semiHidden/>
    <w:unhideWhenUsed/>
    <w:rsid w:val="00326F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326FA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9.png"/><Relationship Id="rId26" Type="http://schemas.openxmlformats.org/officeDocument/2006/relationships/image" Target="media/image18.png"/><Relationship Id="rId3" Type="http://schemas.microsoft.com/office/2007/relationships/stylesWithEffects" Target="stylesWithEffect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jpeg"/><Relationship Id="rId20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5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4.png"/><Relationship Id="rId28" Type="http://schemas.openxmlformats.org/officeDocument/2006/relationships/image" Target="media/image17.png"/><Relationship Id="rId10" Type="http://schemas.openxmlformats.org/officeDocument/2006/relationships/image" Target="media/image30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image" Target="media/image13.png"/><Relationship Id="rId27" Type="http://schemas.openxmlformats.org/officeDocument/2006/relationships/image" Target="media/image16.jpeg"/><Relationship Id="rId30" Type="http://schemas.openxmlformats.org/officeDocument/2006/relationships/image" Target="media/image2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8</Words>
  <Characters>450</Characters>
  <Application>Microsoft Office Word</Application>
  <DocSecurity>0</DocSecurity>
  <Lines>3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5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2-10T16:12:00Z</dcterms:created>
  <dcterms:modified xsi:type="dcterms:W3CDTF">2019-03-13T17:14:00Z</dcterms:modified>
</cp:coreProperties>
</file>